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ZLDQAxi8gH9/5f8QAfISZPmZqQim2Qdu2C0gJDRX4v4qWcAqlH+MTd84Xv99xm6ukuw1N5zs8RTbeWdyOUCT0gE6gxPSOKyWRd4okxKgcW64M+SftaBvl7IlzUe2vJnXQm5Bfm/xJMIDCRIs3hwXsxhOVbc6qGK8imm+9Z4EHdoPjSu9ei0rgBVnrC55o+WonzQnkqX+rZjpRJa6eEtf5ziUqbK255XMSWY6bUL/9l1HETVVnu/mD1nVdTd+09quD77jxML6/xzVfX4b5+nSfrCe9zt68sxHVQ2zR6PnemRyPKBb/I5qTVzcz8/3BpukTrIP480N0cZ7iD/Zv5OFJi/Czw4Ah1XB/wFzyFt56Av+iPva95MZR/o+ySBL+wD//3u++4f9L9l50sgdu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oo would like to use slogger to add my recent pinboard activity to</w:t>
      </w:r>
      <w:r>
        <w:t xml:space="preserve"> </w:t>
      </w:r>
      <w:r>
        <w:t xml:space="preserve">Day One, but the (updated) version still gives the same error noted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Since my MBP isn't always on and I don't get to open it up everyday</w:t>
      </w:r>
      <w:r>
        <w:t xml:space="preserve"> </w:t>
      </w:r>
      <w:r>
        <w:t xml:space="preserve">due to vagaries of toddler activity, I wonder of it would work to put</w:t>
      </w:r>
      <w:r>
        <w:t xml:space="preserve"> </w:t>
      </w:r>
      <w:r>
        <w:t xml:space="preserve">slugger on a web hosting location, set a cron job to run daily, placing</w:t>
      </w:r>
      <w:r>
        <w:t xml:space="preserve"> </w:t>
      </w:r>
      <w:r>
        <w:t xml:space="preserve">the resulting XML files in some destination there, and later rsyncing</w:t>
      </w:r>
      <w:r>
        <w:t xml:space="preserve"> </w:t>
      </w:r>
      <w:r>
        <w:t xml:space="preserve">those new files to the macbook's Dropbox folder where my day one</w:t>
      </w:r>
      <w:r>
        <w:t xml:space="preserve"> </w:t>
      </w:r>
      <w:r>
        <w:t xml:space="preserve">journal lives. Is that just asking for trouble?</w:t>
      </w:r>
    </w:p>
    <w:p>
      <w:pPr>
        <w:pStyle w:val="BodyText"/>
      </w:pPr>
      <w:r>
        <w:t xml:space="preserve">Thanks for a neat too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1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1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a</dc:title>
  <dc:creator/>
  <cp:keywords/>
  <dcterms:created xsi:type="dcterms:W3CDTF">2026-05-07T02:56:45Z</dcterms:created>
  <dcterms:modified xsi:type="dcterms:W3CDTF">2026-05-07T0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